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541C0" w14:textId="67A3F601" w:rsidR="00B13624" w:rsidRPr="007660D8" w:rsidRDefault="0005035A">
      <w:pPr>
        <w:rPr>
          <w:rFonts w:ascii="Times" w:hAnsi="Times"/>
        </w:rPr>
      </w:pPr>
      <w:r>
        <w:rPr>
          <w:rFonts w:ascii="Times" w:hAnsi="Times"/>
        </w:rPr>
        <w:t xml:space="preserve">Aurora officer Robert Wong instructed a police dog to bite a woman who had already been restrained by multiple officers and shouted “good boy” to the dog as the woman screamed in pain and begged them to stop, resulting in an $80,000 settlement: </w:t>
      </w:r>
      <w:hyperlink r:id="rId4" w:history="1">
        <w:r w:rsidRPr="00EE7186">
          <w:rPr>
            <w:rStyle w:val="Hyperlink"/>
            <w:rFonts w:ascii="Times" w:hAnsi="Times"/>
          </w:rPr>
          <w:t>https://www.denverpost.com/2021/02/24/aurora-police-dog-bite-settlement/</w:t>
        </w:r>
      </w:hyperlink>
      <w:r>
        <w:rPr>
          <w:rFonts w:ascii="Times" w:hAnsi="Times"/>
        </w:rPr>
        <w:t>.</w:t>
      </w:r>
    </w:p>
    <w:p w14:paraId="76EAB6BA" w14:textId="77777777" w:rsidR="00B13624" w:rsidRPr="007660D8" w:rsidRDefault="00B13624">
      <w:pPr>
        <w:rPr>
          <w:rFonts w:ascii="Times" w:hAnsi="Times"/>
        </w:rPr>
      </w:pPr>
    </w:p>
    <w:p w14:paraId="48FC04F8" w14:textId="7174DFF8" w:rsidR="00E953D2" w:rsidRDefault="00370DE7">
      <w:pPr>
        <w:rPr>
          <w:rStyle w:val="Hyperlink"/>
          <w:rFonts w:ascii="Times" w:hAnsi="Times" w:cs="Times New Roman"/>
        </w:rPr>
      </w:pPr>
      <w:r>
        <w:rPr>
          <w:rFonts w:ascii="Times" w:hAnsi="Times"/>
        </w:rPr>
        <w:t xml:space="preserve">Independent investigation into Elijah McClain’s death finds </w:t>
      </w:r>
      <w:r w:rsidR="0005035A">
        <w:rPr>
          <w:rFonts w:ascii="Times" w:hAnsi="Times"/>
        </w:rPr>
        <w:t xml:space="preserve">Aurora police were at fault, lacking reasonable suspicion to escalate the encounter: </w:t>
      </w:r>
      <w:hyperlink r:id="rId5" w:history="1">
        <w:r w:rsidRPr="00EE7186">
          <w:rPr>
            <w:rStyle w:val="Hyperlink"/>
            <w:rFonts w:ascii="Times" w:hAnsi="Times" w:cs="Times New Roman"/>
          </w:rPr>
          <w:t>https://coloradosun.com/2021/02/22/elijah-mcclain-independent-investigation-released/</w:t>
        </w:r>
      </w:hyperlink>
      <w:r w:rsidR="0005035A">
        <w:rPr>
          <w:rFonts w:ascii="Times" w:hAnsi="Times" w:cs="Times New Roman"/>
        </w:rPr>
        <w:t xml:space="preserve"> and </w:t>
      </w:r>
      <w:hyperlink r:id="rId6" w:history="1">
        <w:r w:rsidR="0005035A" w:rsidRPr="00EE7186">
          <w:rPr>
            <w:rStyle w:val="Hyperlink"/>
            <w:rFonts w:ascii="Times" w:hAnsi="Times" w:cs="Times New Roman"/>
          </w:rPr>
          <w:t>https://www.denverpost.com/2021/02/22/elijah-mcclain-death-aurora-investigation/</w:t>
        </w:r>
      </w:hyperlink>
      <w:r w:rsidR="0005035A">
        <w:rPr>
          <w:rFonts w:ascii="Times" w:hAnsi="Times" w:cs="Times New Roman"/>
        </w:rPr>
        <w:t>.</w:t>
      </w:r>
    </w:p>
    <w:p w14:paraId="20DA849D" w14:textId="7A1E2C43" w:rsidR="00483824" w:rsidRPr="007660D8" w:rsidRDefault="00483824">
      <w:pPr>
        <w:rPr>
          <w:rStyle w:val="Hyperlink"/>
          <w:rFonts w:ascii="Times" w:hAnsi="Times" w:cs="Times New Roman"/>
        </w:rPr>
      </w:pPr>
    </w:p>
    <w:p w14:paraId="437CCE9C" w14:textId="1FACA839" w:rsidR="00483824" w:rsidRDefault="00370DE7">
      <w:pPr>
        <w:rPr>
          <w:rStyle w:val="Hyperlink"/>
          <w:rFonts w:ascii="Times" w:hAnsi="Times" w:cs="Times New Roman"/>
        </w:rPr>
      </w:pPr>
      <w:r>
        <w:rPr>
          <w:rFonts w:ascii="Times" w:hAnsi="Times"/>
        </w:rPr>
        <w:t xml:space="preserve">Unlike many nearby jurisdictions, Denver and Aurora police allow investigations to be performed by officers from the very agency under investigation: </w:t>
      </w:r>
      <w:hyperlink r:id="rId7" w:history="1">
        <w:r w:rsidRPr="00EE7186">
          <w:rPr>
            <w:rStyle w:val="Hyperlink"/>
            <w:rFonts w:ascii="Times" w:hAnsi="Times" w:cs="Times New Roman"/>
          </w:rPr>
          <w:t>https://www.denverpost.com/2021/02/28/elijah-mcclain-denver-aurora-police-accountability-colorado/</w:t>
        </w:r>
      </w:hyperlink>
      <w:r>
        <w:rPr>
          <w:rFonts w:ascii="Times" w:hAnsi="Times" w:cs="Times New Roman"/>
        </w:rPr>
        <w:t>.</w:t>
      </w:r>
    </w:p>
    <w:p w14:paraId="51AB2A88" w14:textId="7FE41590" w:rsidR="00E953D2" w:rsidRPr="007660D8" w:rsidRDefault="00E953D2">
      <w:pPr>
        <w:rPr>
          <w:rFonts w:ascii="Times" w:hAnsi="Times" w:cs="Times New Roman"/>
        </w:rPr>
      </w:pPr>
    </w:p>
    <w:p w14:paraId="2DD15D19" w14:textId="00BD9556" w:rsidR="00D463E5" w:rsidRPr="007660D8" w:rsidRDefault="00B40891">
      <w:pPr>
        <w:rPr>
          <w:rFonts w:ascii="Times" w:hAnsi="Times" w:cs="Times New Roman"/>
        </w:rPr>
      </w:pPr>
      <w:r>
        <w:rPr>
          <w:rFonts w:ascii="Times" w:hAnsi="Times"/>
        </w:rPr>
        <w:t xml:space="preserve">No record of 1990s </w:t>
      </w:r>
      <w:r w:rsidR="00370DE7">
        <w:rPr>
          <w:rFonts w:ascii="Times" w:hAnsi="Times"/>
        </w:rPr>
        <w:t xml:space="preserve">aluminum </w:t>
      </w:r>
      <w:r>
        <w:rPr>
          <w:rFonts w:ascii="Times" w:hAnsi="Times"/>
        </w:rPr>
        <w:t xml:space="preserve">can drive which reportedly raised $39,000 of the funds Boulder police are using to purchase a new bomb truck: </w:t>
      </w:r>
      <w:hyperlink r:id="rId8" w:history="1">
        <w:r w:rsidRPr="00EE7186">
          <w:rPr>
            <w:rStyle w:val="Hyperlink"/>
            <w:rFonts w:ascii="Times" w:hAnsi="Times" w:cs="Times New Roman"/>
          </w:rPr>
          <w:t>https://boulderbeat.news/2021/02/19/no-records-receipts-of-cash-raising-can-drive/</w:t>
        </w:r>
      </w:hyperlink>
      <w:r>
        <w:rPr>
          <w:rFonts w:ascii="Times" w:hAnsi="Times" w:cs="Times New Roman"/>
        </w:rPr>
        <w:t xml:space="preserve">. </w:t>
      </w:r>
    </w:p>
    <w:p w14:paraId="56EA3944" w14:textId="473A18D7" w:rsidR="00E953D2" w:rsidRDefault="00E953D2">
      <w:pPr>
        <w:rPr>
          <w:rFonts w:ascii="Times" w:hAnsi="Times" w:cs="Times New Roman"/>
        </w:rPr>
      </w:pPr>
    </w:p>
    <w:p w14:paraId="1AD7DDE1" w14:textId="6667B82F" w:rsidR="005A46AE" w:rsidRDefault="005A46AE">
      <w:pPr>
        <w:rPr>
          <w:rFonts w:ascii="Times" w:hAnsi="Times" w:cs="Times New Roman"/>
        </w:rPr>
      </w:pPr>
    </w:p>
    <w:p w14:paraId="0BC2AF99" w14:textId="77777777" w:rsidR="005A46AE" w:rsidRDefault="005A46AE" w:rsidP="005A46AE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fter Nick Mitchell's departure in January, Denver announces the committee who will select a new leader of the Office of the Independent Monitor: </w:t>
      </w:r>
      <w:hyperlink r:id="rId9" w:history="1">
        <w:r>
          <w:rPr>
            <w:rStyle w:val="Hyperlink"/>
            <w:rFonts w:ascii="Times New Roman" w:eastAsia="Times New Roman" w:hAnsi="Times New Roman" w:cs="Times New Roman"/>
          </w:rPr>
          <w:t>https://denverite.com/2021/03/04/these-five-people-will-help-select-denvers-next-police-and-sheriff-watchdog/?mc_cid=a7e55afc3f&amp;mc_eid=617a9cb9cb</w:t>
        </w:r>
      </w:hyperlink>
      <w:r>
        <w:rPr>
          <w:rFonts w:ascii="Times New Roman" w:eastAsia="Times New Roman" w:hAnsi="Times New Roman" w:cs="Times New Roman"/>
          <w:color w:val="000000"/>
        </w:rPr>
        <w:t>.</w:t>
      </w:r>
    </w:p>
    <w:p w14:paraId="46D73029" w14:textId="77777777" w:rsidR="005A46AE" w:rsidRDefault="005A46AE" w:rsidP="005A46AE">
      <w:pPr>
        <w:rPr>
          <w:rFonts w:ascii="Times New Roman" w:eastAsia="Times New Roman" w:hAnsi="Times New Roman" w:cs="Times New Roman"/>
          <w:color w:val="000000"/>
        </w:rPr>
      </w:pPr>
    </w:p>
    <w:p w14:paraId="3411CCCD" w14:textId="485F7BD9" w:rsidR="005A46AE" w:rsidRPr="007660D8" w:rsidRDefault="005A46AE" w:rsidP="005A46AE">
      <w:pPr>
        <w:rPr>
          <w:rFonts w:ascii="Times" w:hAnsi="Times" w:cs="Times New Roman"/>
        </w:rPr>
      </w:pPr>
      <w:r>
        <w:rPr>
          <w:rFonts w:ascii="Times New Roman" w:eastAsia="Times New Roman" w:hAnsi="Times New Roman" w:cs="Times New Roman"/>
          <w:color w:val="000000"/>
        </w:rPr>
        <w:t>A new bill seeks to prohibit police from taking suspects into custody for some misdemeanors and low-level felonies: </w:t>
      </w:r>
      <w:hyperlink r:id="rId10" w:history="1">
        <w:r>
          <w:rPr>
            <w:rStyle w:val="Hyperlink"/>
            <w:rFonts w:ascii="Times New Roman" w:eastAsia="Times New Roman" w:hAnsi="Times New Roman" w:cs="Times New Roman"/>
          </w:rPr>
          <w:t>https://www.denverpost.com/2021/03/05/colorado-arrest-bail-reform-covid/?utm_source=twitter.com&amp;utm_campaign=socialflow&amp;utm_medium=social&amp;utm_content=tw-denverpost</w:t>
        </w:r>
      </w:hyperlink>
    </w:p>
    <w:sectPr w:rsidR="005A46AE" w:rsidRPr="007660D8" w:rsidSect="00CF12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TAyNLYwNzcwNzFR0lEKTi0uzszPAykwrAUArxbnfCwAAAA="/>
  </w:docVars>
  <w:rsids>
    <w:rsidRoot w:val="003D5A69"/>
    <w:rsid w:val="0005035A"/>
    <w:rsid w:val="00370DE7"/>
    <w:rsid w:val="003D5A69"/>
    <w:rsid w:val="00483824"/>
    <w:rsid w:val="004D380E"/>
    <w:rsid w:val="005A46AE"/>
    <w:rsid w:val="007660D8"/>
    <w:rsid w:val="008668F0"/>
    <w:rsid w:val="00B13624"/>
    <w:rsid w:val="00B40891"/>
    <w:rsid w:val="00B7381E"/>
    <w:rsid w:val="00CF129C"/>
    <w:rsid w:val="00E9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BBA0F"/>
  <w15:chartTrackingRefBased/>
  <w15:docId w15:val="{58564609-0893-CD4A-B4BD-5CE848447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3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3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60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5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ulderbeat.news/2021/02/19/no-records-receipts-of-cash-raising-can-driv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enverpost.com/2021/02/28/elijah-mcclain-denver-aurora-police-accountability-colorado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enverpost.com/2021/02/22/elijah-mcclain-death-aurora-investigatio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loradosun.com/2021/02/22/elijah-mcclain-independent-investigation-released/" TargetMode="External"/><Relationship Id="rId10" Type="http://schemas.openxmlformats.org/officeDocument/2006/relationships/hyperlink" Target="https://www.denverpost.com/2021/03/05/colorado-arrest-bail-reform-covid/?utm_source=twitter.com&amp;utm_campaign=socialflow&amp;utm_medium=social&amp;utm_content=tw-denverpost" TargetMode="External"/><Relationship Id="rId4" Type="http://schemas.openxmlformats.org/officeDocument/2006/relationships/hyperlink" Target="https://www.denverpost.com/2021/02/24/aurora-police-dog-bite-settlement/" TargetMode="External"/><Relationship Id="rId9" Type="http://schemas.openxmlformats.org/officeDocument/2006/relationships/hyperlink" Target="https://denverite.com/2021/03/04/these-five-people-will-help-select-denvers-next-police-and-sheriff-watchdog/?mc_cid=a7e55afc3f&amp;mc_eid=617a9cb9c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Kristy</dc:creator>
  <cp:keywords/>
  <dc:description/>
  <cp:lastModifiedBy>Jonathan Rosen</cp:lastModifiedBy>
  <cp:revision>9</cp:revision>
  <dcterms:created xsi:type="dcterms:W3CDTF">2021-02-22T18:56:00Z</dcterms:created>
  <dcterms:modified xsi:type="dcterms:W3CDTF">2021-03-05T20:38:00Z</dcterms:modified>
</cp:coreProperties>
</file>